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8ACD0" w14:textId="0459CFC9" w:rsidR="00655835" w:rsidRDefault="003654C3" w:rsidP="003226BC">
      <w:pPr>
        <w:pStyle w:val="Heading1"/>
        <w:tabs>
          <w:tab w:val="left" w:pos="2835"/>
        </w:tabs>
        <w:ind w:firstLine="2835"/>
        <w:jc w:val="left"/>
        <w:rPr>
          <w:rFonts w:ascii="TH SarabunPSK" w:eastAsia="Times New Roman" w:hAnsi="TH SarabunPSK" w:cs="TH SarabunPSK"/>
        </w:rPr>
      </w:pPr>
      <w:r>
        <w:rPr>
          <w:rFonts w:ascii="TH SarabunPSK" w:eastAsia="Times New Roman" w:hAnsi="TH SarabunPSK" w:cs="TH SarabunPSK" w:hint="cs"/>
          <w:noProof/>
          <w:lang w:val="th-TH"/>
        </w:rPr>
        <w:drawing>
          <wp:anchor distT="0" distB="0" distL="114300" distR="114300" simplePos="0" relativeHeight="251659264" behindDoc="1" locked="0" layoutInCell="1" allowOverlap="1" wp14:anchorId="0485178F" wp14:editId="73D657D5">
            <wp:simplePos x="0" y="0"/>
            <wp:positionH relativeFrom="column">
              <wp:posOffset>662940</wp:posOffset>
            </wp:positionH>
            <wp:positionV relativeFrom="paragraph">
              <wp:posOffset>-190010</wp:posOffset>
            </wp:positionV>
            <wp:extent cx="919576" cy="919576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9576" cy="919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835">
        <w:rPr>
          <w:rFonts w:ascii="TH SarabunPSK" w:eastAsia="Times New Roman" w:hAnsi="TH SarabunPSK" w:cs="TH SarabunPSK" w:hint="cs"/>
          <w:cs/>
        </w:rPr>
        <w:t>สาขา</w:t>
      </w:r>
      <w:bookmarkStart w:id="0" w:name="_Hlk126090422"/>
      <w:r w:rsidR="00655835">
        <w:rPr>
          <w:rFonts w:ascii="TH SarabunPSK" w:eastAsia="Times New Roman" w:hAnsi="TH SarabunPSK" w:cs="TH SarabunPSK" w:hint="cs"/>
          <w:cs/>
        </w:rPr>
        <w:t xml:space="preserve">ชีวเคมีและชีววิทยาโมเลกุล </w:t>
      </w:r>
    </w:p>
    <w:bookmarkEnd w:id="0"/>
    <w:p w14:paraId="47AA79E9" w14:textId="0F02EC18" w:rsidR="0030773C" w:rsidRDefault="003226BC" w:rsidP="003226BC">
      <w:pPr>
        <w:pStyle w:val="Heading1"/>
        <w:tabs>
          <w:tab w:val="left" w:pos="2835"/>
        </w:tabs>
        <w:jc w:val="left"/>
        <w:rPr>
          <w:rFonts w:ascii="TH SarabunPSK" w:eastAsia="Times New Roman" w:hAnsi="TH SarabunPSK" w:cs="TH SarabunPSK"/>
        </w:rPr>
      </w:pPr>
      <w:r>
        <w:rPr>
          <w:rFonts w:ascii="TH SarabunPSK" w:eastAsia="Times New Roman" w:hAnsi="TH SarabunPSK" w:cs="TH SarabunPSK"/>
        </w:rPr>
        <w:tab/>
      </w:r>
      <w:r w:rsidR="0030773C" w:rsidRPr="00F36EA6">
        <w:rPr>
          <w:rFonts w:ascii="TH SarabunPSK" w:eastAsia="Times New Roman" w:hAnsi="TH SarabunPSK" w:cs="TH SarabunPSK"/>
          <w:cs/>
        </w:rPr>
        <w:t xml:space="preserve">สมาคมวิทยาศาสตร์แห่งประเทศไทยในพระบรมราชูปถัมภ์ </w:t>
      </w:r>
    </w:p>
    <w:p w14:paraId="1BBBB945" w14:textId="77777777" w:rsidR="003226BC" w:rsidRPr="003226BC" w:rsidRDefault="003226BC" w:rsidP="003226BC">
      <w:pPr>
        <w:rPr>
          <w:sz w:val="20"/>
          <w:szCs w:val="20"/>
        </w:rPr>
      </w:pPr>
    </w:p>
    <w:p w14:paraId="7213AB05" w14:textId="77777777" w:rsidR="000E3B51" w:rsidRPr="000E3B51" w:rsidRDefault="000E3B51" w:rsidP="0030773C">
      <w:pPr>
        <w:jc w:val="center"/>
        <w:rPr>
          <w:rFonts w:ascii="TH SarabunPSK" w:hAnsi="TH SarabunPSK" w:cs="TH SarabunPSK"/>
          <w:b/>
          <w:bCs/>
          <w:sz w:val="16"/>
          <w:szCs w:val="16"/>
        </w:rPr>
      </w:pPr>
    </w:p>
    <w:p w14:paraId="7794D4AD" w14:textId="77777777" w:rsidR="0030773C" w:rsidRPr="00F36EA6" w:rsidRDefault="00F36EA6" w:rsidP="0030773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74C09">
        <w:rPr>
          <w:rFonts w:ascii="TH SarabunPSK" w:hAnsi="TH SarabunPSK" w:cs="TH SarabunPSK"/>
          <w:b/>
          <w:bCs/>
          <w:sz w:val="32"/>
          <w:szCs w:val="32"/>
          <w:cs/>
        </w:rPr>
        <w:t>ประวัติย่อผู้</w:t>
      </w:r>
      <w:r w:rsidR="00655835">
        <w:rPr>
          <w:rFonts w:ascii="TH SarabunPSK" w:hAnsi="TH SarabunPSK" w:cs="TH SarabunPSK" w:hint="cs"/>
          <w:b/>
          <w:bCs/>
          <w:sz w:val="32"/>
          <w:szCs w:val="32"/>
          <w:cs/>
        </w:rPr>
        <w:t>ได้รับการเสนอชื่อเพื่อสรรหาเป็นป</w:t>
      </w:r>
      <w:r w:rsidR="00655835" w:rsidRPr="00655835">
        <w:rPr>
          <w:rFonts w:ascii="TH SarabunPSK" w:hAnsi="TH SarabunPSK" w:cs="TH SarabunPSK"/>
          <w:b/>
          <w:bCs/>
          <w:sz w:val="32"/>
          <w:szCs w:val="32"/>
          <w:cs/>
        </w:rPr>
        <w:t>ระธาน</w:t>
      </w:r>
      <w:r w:rsidR="00655835">
        <w:rPr>
          <w:rFonts w:ascii="TH SarabunPSK" w:hAnsi="TH SarabunPSK" w:cs="TH SarabunPSK" w:hint="cs"/>
          <w:b/>
          <w:bCs/>
          <w:sz w:val="32"/>
          <w:szCs w:val="32"/>
          <w:cs/>
        </w:rPr>
        <w:t>สาขาฯ</w:t>
      </w:r>
      <w:r w:rsidRPr="00574C0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30773C" w:rsidRPr="00F36EA6">
        <w:rPr>
          <w:rFonts w:ascii="TH SarabunPSK" w:hAnsi="TH SarabunPSK" w:cs="TH SarabunPSK"/>
          <w:b/>
          <w:bCs/>
          <w:sz w:val="32"/>
          <w:szCs w:val="32"/>
          <w:cs/>
        </w:rPr>
        <w:t xml:space="preserve">ประจำปี </w:t>
      </w:r>
      <w:r w:rsidR="0030773C" w:rsidRPr="00F36EA6">
        <w:rPr>
          <w:rFonts w:ascii="TH SarabunPSK" w:hAnsi="TH SarabunPSK" w:cs="TH SarabunPSK"/>
          <w:b/>
          <w:bCs/>
          <w:sz w:val="32"/>
          <w:szCs w:val="32"/>
        </w:rPr>
        <w:t>25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="00655835">
        <w:rPr>
          <w:rFonts w:ascii="TH SarabunPSK" w:hAnsi="TH SarabunPSK" w:cs="TH SarabunPSK" w:hint="cs"/>
          <w:b/>
          <w:bCs/>
          <w:sz w:val="32"/>
          <w:szCs w:val="32"/>
          <w:cs/>
        </w:rPr>
        <w:t>7</w:t>
      </w:r>
      <w:r w:rsidR="0030773C" w:rsidRPr="00F36EA6">
        <w:rPr>
          <w:rFonts w:ascii="TH SarabunPSK" w:hAnsi="TH SarabunPSK" w:cs="TH SarabunPSK"/>
          <w:b/>
          <w:bCs/>
          <w:sz w:val="32"/>
          <w:szCs w:val="32"/>
        </w:rPr>
        <w:t>–25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="00655835">
        <w:rPr>
          <w:rFonts w:ascii="TH SarabunPSK" w:hAnsi="TH SarabunPSK" w:cs="TH SarabunPSK" w:hint="cs"/>
          <w:b/>
          <w:bCs/>
          <w:sz w:val="32"/>
          <w:szCs w:val="32"/>
          <w:cs/>
        </w:rPr>
        <w:t>8</w:t>
      </w:r>
    </w:p>
    <w:p w14:paraId="23AFE66A" w14:textId="77777777" w:rsidR="000E3B51" w:rsidRPr="000E3B51" w:rsidRDefault="000E3B51">
      <w:pPr>
        <w:jc w:val="center"/>
        <w:rPr>
          <w:rFonts w:ascii="TH SarabunPSK" w:hAnsi="TH SarabunPSK" w:cs="TH SarabunPSK"/>
          <w:b/>
          <w:bCs/>
          <w:sz w:val="16"/>
          <w:szCs w:val="16"/>
        </w:rPr>
      </w:pPr>
    </w:p>
    <w:p w14:paraId="2E2723D6" w14:textId="77777777" w:rsidR="00470ED9" w:rsidRPr="003226BC" w:rsidRDefault="00470ED9">
      <w:pPr>
        <w:jc w:val="center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***************************</w:t>
      </w:r>
    </w:p>
    <w:p w14:paraId="2E968C7B" w14:textId="6191F405" w:rsidR="00333CCF" w:rsidRPr="000E3B51" w:rsidRDefault="00597EB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022B44" wp14:editId="4320EF87">
                <wp:simplePos x="0" y="0"/>
                <wp:positionH relativeFrom="column">
                  <wp:posOffset>4770755</wp:posOffset>
                </wp:positionH>
                <wp:positionV relativeFrom="paragraph">
                  <wp:posOffset>138430</wp:posOffset>
                </wp:positionV>
                <wp:extent cx="972820" cy="105791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2820" cy="1057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29ADA" w14:textId="7B7474A5" w:rsidR="009A69EC" w:rsidRPr="00814992" w:rsidRDefault="00814992" w:rsidP="00814992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814992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ติด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022B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5.65pt;margin-top:10.9pt;width:76.6pt;height:83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">
                <v:textbox>
                  <w:txbxContent>
                    <w:p w14:paraId="76429ADA" w14:textId="7B7474A5" w:rsidR="009A69EC" w:rsidRPr="00814992" w:rsidRDefault="00814992" w:rsidP="00814992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814992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ติดรูปถ่าย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9805F3" w14:textId="3610BC0B" w:rsidR="00470ED9" w:rsidRPr="003226BC" w:rsidRDefault="00470ED9" w:rsidP="006374ED">
      <w:pPr>
        <w:tabs>
          <w:tab w:val="left" w:pos="243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36EA6">
        <w:rPr>
          <w:rFonts w:ascii="TH SarabunPSK" w:hAnsi="TH SarabunPSK" w:cs="TH SarabunPSK"/>
          <w:b/>
          <w:bCs/>
          <w:sz w:val="32"/>
          <w:szCs w:val="32"/>
          <w:cs/>
        </w:rPr>
        <w:t>ชื่อ</w:t>
      </w:r>
      <w:r w:rsidR="00466953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3226BC">
        <w:rPr>
          <w:rFonts w:ascii="TH SarabunPSK" w:hAnsi="TH SarabunPSK" w:cs="TH SarabunPSK"/>
          <w:sz w:val="32"/>
          <w:szCs w:val="32"/>
        </w:rPr>
        <w:t>(</w:t>
      </w:r>
      <w:r w:rsidRPr="003226BC">
        <w:rPr>
          <w:rFonts w:ascii="TH SarabunPSK" w:hAnsi="TH SarabunPSK" w:cs="TH SarabunPSK"/>
          <w:sz w:val="32"/>
          <w:szCs w:val="32"/>
          <w:cs/>
        </w:rPr>
        <w:t>ไทย</w:t>
      </w:r>
      <w:r w:rsidRPr="003226BC">
        <w:rPr>
          <w:rFonts w:ascii="TH SarabunPSK" w:hAnsi="TH SarabunPSK" w:cs="TH SarabunPSK"/>
          <w:sz w:val="32"/>
          <w:szCs w:val="32"/>
        </w:rPr>
        <w:t>)</w:t>
      </w:r>
      <w:r w:rsidR="00814992" w:rsidRPr="003226B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14992"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….</w:t>
      </w:r>
      <w:r w:rsidR="00814992" w:rsidRPr="003226BC">
        <w:rPr>
          <w:rFonts w:ascii="TH SarabunPSK" w:hAnsi="TH SarabunPSK" w:cs="TH SarabunPSK"/>
          <w:sz w:val="32"/>
          <w:szCs w:val="32"/>
        </w:rPr>
        <w:t>…….</w:t>
      </w:r>
      <w:r w:rsidR="00466953" w:rsidRPr="003226BC">
        <w:rPr>
          <w:rFonts w:ascii="TH SarabunPSK" w:hAnsi="TH SarabunPSK" w:cs="TH SarabunPSK"/>
          <w:sz w:val="32"/>
          <w:szCs w:val="32"/>
        </w:rPr>
        <w:tab/>
      </w:r>
      <w:r w:rsidR="009A69EC" w:rsidRPr="003226BC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</w:t>
      </w:r>
    </w:p>
    <w:p w14:paraId="43292F1E" w14:textId="70501DB7" w:rsidR="00470ED9" w:rsidRPr="003226BC" w:rsidRDefault="00466953" w:rsidP="006374ED">
      <w:pPr>
        <w:tabs>
          <w:tab w:val="left" w:pos="243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 xml:space="preserve">     </w:t>
      </w:r>
      <w:r w:rsidR="00470ED9" w:rsidRPr="003226BC">
        <w:rPr>
          <w:rFonts w:ascii="TH SarabunPSK" w:hAnsi="TH SarabunPSK" w:cs="TH SarabunPSK"/>
          <w:sz w:val="32"/>
          <w:szCs w:val="32"/>
        </w:rPr>
        <w:t>(</w:t>
      </w:r>
      <w:r w:rsidR="00470ED9" w:rsidRPr="003226BC">
        <w:rPr>
          <w:rFonts w:ascii="TH SarabunPSK" w:hAnsi="TH SarabunPSK" w:cs="TH SarabunPSK"/>
          <w:sz w:val="32"/>
          <w:szCs w:val="32"/>
          <w:cs/>
        </w:rPr>
        <w:t>อังกฤษ</w:t>
      </w:r>
      <w:r w:rsidR="00470ED9" w:rsidRPr="003226BC">
        <w:rPr>
          <w:rFonts w:ascii="TH SarabunPSK" w:hAnsi="TH SarabunPSK" w:cs="TH SarabunPSK"/>
          <w:sz w:val="32"/>
          <w:szCs w:val="32"/>
        </w:rPr>
        <w:t>)</w:t>
      </w:r>
      <w:r w:rsidR="00814992" w:rsidRPr="003226BC">
        <w:rPr>
          <w:rFonts w:ascii="TH SarabunPSK" w:hAnsi="TH SarabunPSK" w:cs="TH SarabunPSK"/>
          <w:sz w:val="32"/>
          <w:szCs w:val="32"/>
        </w:rPr>
        <w:t xml:space="preserve"> ………………………………………………………………………………………………</w:t>
      </w:r>
    </w:p>
    <w:p w14:paraId="7B218B3A" w14:textId="0A35D1FC" w:rsidR="00B07768" w:rsidRPr="003226BC" w:rsidRDefault="00470ED9" w:rsidP="003226BC">
      <w:pPr>
        <w:tabs>
          <w:tab w:val="left" w:pos="2430"/>
        </w:tabs>
        <w:spacing w:before="120"/>
        <w:jc w:val="thaiDistribute"/>
        <w:rPr>
          <w:rFonts w:ascii="TH SarabunPSK" w:hAnsi="TH SarabunPSK" w:cs="TH SarabunPSK"/>
          <w:sz w:val="32"/>
          <w:szCs w:val="32"/>
        </w:rPr>
      </w:pPr>
      <w:r w:rsidRPr="00F36EA6">
        <w:rPr>
          <w:rFonts w:ascii="TH SarabunPSK" w:hAnsi="TH SarabunPSK" w:cs="TH SarabunPSK"/>
          <w:b/>
          <w:bCs/>
          <w:sz w:val="32"/>
          <w:szCs w:val="32"/>
          <w:cs/>
        </w:rPr>
        <w:t>อายุ</w:t>
      </w:r>
      <w:r w:rsidR="003226BC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14992" w:rsidRPr="003226BC">
        <w:rPr>
          <w:rFonts w:ascii="TH SarabunPSK" w:hAnsi="TH SarabunPSK" w:cs="TH SarabunPSK"/>
          <w:sz w:val="32"/>
          <w:szCs w:val="32"/>
        </w:rPr>
        <w:t>…………………</w:t>
      </w:r>
      <w:r w:rsidR="003226BC">
        <w:rPr>
          <w:rFonts w:ascii="TH SarabunPSK" w:hAnsi="TH SarabunPSK" w:cs="TH SarabunPSK"/>
          <w:sz w:val="32"/>
          <w:szCs w:val="32"/>
        </w:rPr>
        <w:t xml:space="preserve"> </w:t>
      </w:r>
      <w:r w:rsidR="00814992" w:rsidRPr="003226BC">
        <w:rPr>
          <w:rFonts w:ascii="TH SarabunPSK" w:hAnsi="TH SarabunPSK" w:cs="TH SarabunPSK" w:hint="cs"/>
          <w:sz w:val="32"/>
          <w:szCs w:val="32"/>
          <w:cs/>
        </w:rPr>
        <w:t>ปี</w:t>
      </w:r>
      <w:r w:rsidR="00B07768" w:rsidRPr="003226BC">
        <w:rPr>
          <w:rFonts w:ascii="TH SarabunPSK" w:hAnsi="TH SarabunPSK" w:cs="TH SarabunPSK"/>
          <w:sz w:val="32"/>
          <w:szCs w:val="32"/>
        </w:rPr>
        <w:tab/>
      </w:r>
    </w:p>
    <w:p w14:paraId="3540AC01" w14:textId="77777777" w:rsidR="007D6900" w:rsidRDefault="00F36EA6" w:rsidP="003226BC">
      <w:pPr>
        <w:spacing w:before="1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36EA6">
        <w:rPr>
          <w:rFonts w:ascii="TH SarabunPSK" w:hAnsi="TH SarabunPSK" w:cs="TH SarabunPSK"/>
          <w:b/>
          <w:bCs/>
          <w:sz w:val="32"/>
          <w:szCs w:val="32"/>
          <w:cs/>
        </w:rPr>
        <w:t>ตำแหน่ง</w:t>
      </w:r>
      <w:r w:rsidR="00DB1356" w:rsidRPr="00DB1356">
        <w:rPr>
          <w:rFonts w:ascii="TH SarabunPSK" w:hAnsi="TH SarabunPSK" w:cs="TH SarabunPSK"/>
          <w:b/>
          <w:bCs/>
          <w:sz w:val="32"/>
          <w:szCs w:val="32"/>
          <w:cs/>
        </w:rPr>
        <w:t>และสถานที่ทำงานหรืออาชีพปัจจุบัน</w:t>
      </w:r>
    </w:p>
    <w:p w14:paraId="2220A8CB" w14:textId="6E3B289E" w:rsidR="00814992" w:rsidRPr="003226BC" w:rsidRDefault="00814992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….</w:t>
      </w:r>
      <w:r w:rsidRPr="003226BC">
        <w:rPr>
          <w:rFonts w:ascii="TH SarabunPSK" w:hAnsi="TH SarabunPSK" w:cs="TH SarabunPSK"/>
          <w:sz w:val="32"/>
          <w:szCs w:val="32"/>
        </w:rPr>
        <w:t>……</w:t>
      </w:r>
    </w:p>
    <w:p w14:paraId="51B4EDD9" w14:textId="108898CA" w:rsidR="00470ED9" w:rsidRPr="003226BC" w:rsidRDefault="00470ED9" w:rsidP="003226BC">
      <w:pPr>
        <w:tabs>
          <w:tab w:val="left" w:pos="2430"/>
        </w:tabs>
        <w:spacing w:before="120"/>
        <w:ind w:left="2432" w:hanging="2432"/>
        <w:jc w:val="thaiDistribute"/>
        <w:rPr>
          <w:rFonts w:ascii="TH SarabunPSK" w:hAnsi="TH SarabunPSK" w:cs="TH SarabunPSK"/>
          <w:sz w:val="32"/>
          <w:szCs w:val="32"/>
        </w:rPr>
      </w:pPr>
      <w:r w:rsidRPr="00F36EA6">
        <w:rPr>
          <w:rFonts w:ascii="TH SarabunPSK" w:hAnsi="TH SarabunPSK" w:cs="TH SarabunPSK"/>
          <w:b/>
          <w:bCs/>
          <w:sz w:val="32"/>
          <w:szCs w:val="32"/>
          <w:cs/>
        </w:rPr>
        <w:t>ที่อยู่</w:t>
      </w:r>
      <w:r w:rsidR="00F36EA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36EA6" w:rsidRPr="00F36EA6">
        <w:rPr>
          <w:rFonts w:ascii="TH SarabunPSK" w:hAnsi="TH SarabunPSK" w:cs="TH SarabunPSK"/>
          <w:b/>
          <w:bCs/>
          <w:sz w:val="32"/>
          <w:szCs w:val="32"/>
        </w:rPr>
        <w:t>(</w:t>
      </w:r>
      <w:r w:rsidR="00F36EA6" w:rsidRPr="00F36EA6">
        <w:rPr>
          <w:rFonts w:ascii="TH SarabunPSK" w:hAnsi="TH SarabunPSK" w:cs="TH SarabunPSK"/>
          <w:b/>
          <w:bCs/>
          <w:sz w:val="32"/>
          <w:szCs w:val="32"/>
          <w:cs/>
        </w:rPr>
        <w:t>ที่ติดต่อ)</w:t>
      </w:r>
      <w:r w:rsidR="00814992">
        <w:rPr>
          <w:rFonts w:ascii="TH SarabunPSK" w:hAnsi="TH SarabunPSK" w:cs="TH SarabunPSK"/>
          <w:sz w:val="32"/>
          <w:szCs w:val="32"/>
        </w:rPr>
        <w:t xml:space="preserve"> </w:t>
      </w:r>
      <w:r w:rsidR="00814992"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..</w:t>
      </w:r>
    </w:p>
    <w:p w14:paraId="7A0E7134" w14:textId="20C1C78C" w:rsidR="00814992" w:rsidRPr="003226BC" w:rsidRDefault="00814992" w:rsidP="006374ED">
      <w:pPr>
        <w:tabs>
          <w:tab w:val="left" w:pos="2430"/>
        </w:tabs>
        <w:ind w:left="2434" w:hanging="2434"/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.</w:t>
      </w:r>
    </w:p>
    <w:p w14:paraId="42524207" w14:textId="2EFEAB1A" w:rsidR="00470ED9" w:rsidRPr="003226BC" w:rsidRDefault="00470ED9" w:rsidP="006374ED">
      <w:pPr>
        <w:tabs>
          <w:tab w:val="left" w:pos="243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36EA6">
        <w:rPr>
          <w:rFonts w:ascii="TH SarabunPSK" w:hAnsi="TH SarabunPSK" w:cs="TH SarabunPSK"/>
          <w:b/>
          <w:bCs/>
          <w:sz w:val="32"/>
          <w:szCs w:val="32"/>
          <w:cs/>
        </w:rPr>
        <w:t xml:space="preserve">โทรศัพท์ </w:t>
      </w:r>
      <w:r w:rsidRPr="00F36EA6">
        <w:rPr>
          <w:rFonts w:ascii="TH SarabunPSK" w:hAnsi="TH SarabunPSK" w:cs="TH SarabunPSK"/>
          <w:b/>
          <w:bCs/>
          <w:sz w:val="32"/>
          <w:szCs w:val="32"/>
        </w:rPr>
        <w:t xml:space="preserve">/ </w:t>
      </w:r>
      <w:r w:rsidRPr="00F36EA6">
        <w:rPr>
          <w:rFonts w:ascii="TH SarabunPSK" w:hAnsi="TH SarabunPSK" w:cs="TH SarabunPSK"/>
          <w:b/>
          <w:bCs/>
          <w:sz w:val="32"/>
          <w:szCs w:val="32"/>
          <w:cs/>
        </w:rPr>
        <w:t>โทรสาร</w:t>
      </w:r>
      <w:r w:rsidR="0081499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814992" w:rsidRPr="003226BC">
        <w:rPr>
          <w:rFonts w:ascii="TH SarabunPSK" w:hAnsi="TH SarabunPSK" w:cs="TH SarabunPSK"/>
          <w:sz w:val="32"/>
          <w:szCs w:val="32"/>
        </w:rPr>
        <w:t xml:space="preserve">…………………………………………………… </w:t>
      </w:r>
      <w:r w:rsidRPr="00F36EA6">
        <w:rPr>
          <w:rFonts w:ascii="TH SarabunPSK" w:hAnsi="TH SarabunPSK" w:cs="TH SarabunPSK"/>
          <w:b/>
          <w:bCs/>
          <w:sz w:val="32"/>
          <w:szCs w:val="32"/>
        </w:rPr>
        <w:t>E-mail</w:t>
      </w:r>
      <w:r w:rsidR="0081499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814992" w:rsidRPr="003226BC">
        <w:rPr>
          <w:rFonts w:ascii="TH SarabunPSK" w:hAnsi="TH SarabunPSK" w:cs="TH SarabunPSK"/>
          <w:sz w:val="32"/>
          <w:szCs w:val="32"/>
        </w:rPr>
        <w:t>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..</w:t>
      </w:r>
      <w:r w:rsidR="00814992" w:rsidRPr="003226BC">
        <w:rPr>
          <w:rFonts w:ascii="TH SarabunPSK" w:hAnsi="TH SarabunPSK" w:cs="TH SarabunPSK"/>
          <w:sz w:val="32"/>
          <w:szCs w:val="32"/>
        </w:rPr>
        <w:t>…..</w:t>
      </w:r>
    </w:p>
    <w:p w14:paraId="68BBED7E" w14:textId="20C05DF3" w:rsidR="00470ED9" w:rsidRPr="00F36EA6" w:rsidRDefault="00470ED9" w:rsidP="007E12C7">
      <w:pPr>
        <w:spacing w:before="120" w:after="120"/>
        <w:jc w:val="thaiDistribute"/>
        <w:rPr>
          <w:rFonts w:ascii="TH SarabunPSK" w:hAnsi="TH SarabunPSK" w:cs="TH SarabunPSK"/>
          <w:sz w:val="32"/>
          <w:szCs w:val="32"/>
        </w:rPr>
      </w:pPr>
      <w:r w:rsidRPr="00F36EA6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ุณวุฒิการศึกษาและสาขาวิชา 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149"/>
        <w:gridCol w:w="2167"/>
        <w:gridCol w:w="2152"/>
        <w:gridCol w:w="2168"/>
      </w:tblGrid>
      <w:tr w:rsidR="007D6900" w14:paraId="4F4BB045" w14:textId="77777777" w:rsidTr="006374ED">
        <w:trPr>
          <w:trHeight w:val="242"/>
        </w:trPr>
        <w:tc>
          <w:tcPr>
            <w:tcW w:w="2149" w:type="dxa"/>
            <w:vAlign w:val="center"/>
          </w:tcPr>
          <w:p w14:paraId="486E80E8" w14:textId="75404CAB" w:rsidR="00814992" w:rsidRPr="003226BC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3226BC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คุณวุฒิ</w:t>
            </w:r>
          </w:p>
        </w:tc>
        <w:tc>
          <w:tcPr>
            <w:tcW w:w="2167" w:type="dxa"/>
            <w:vAlign w:val="center"/>
          </w:tcPr>
          <w:p w14:paraId="52541A73" w14:textId="4F446042" w:rsidR="00814992" w:rsidRPr="003226BC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3226BC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สาขาวิชา</w:t>
            </w:r>
          </w:p>
        </w:tc>
        <w:tc>
          <w:tcPr>
            <w:tcW w:w="2152" w:type="dxa"/>
            <w:vAlign w:val="center"/>
          </w:tcPr>
          <w:p w14:paraId="7F878344" w14:textId="62424545" w:rsidR="00814992" w:rsidRPr="003226BC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3226BC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สถาบัน</w:t>
            </w:r>
          </w:p>
        </w:tc>
        <w:tc>
          <w:tcPr>
            <w:tcW w:w="2168" w:type="dxa"/>
            <w:vAlign w:val="center"/>
          </w:tcPr>
          <w:p w14:paraId="0CC3D193" w14:textId="170B23B1" w:rsidR="00814992" w:rsidRPr="003226BC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3226BC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ปีที่สำเร็จการศึกษา</w:t>
            </w:r>
          </w:p>
        </w:tc>
      </w:tr>
      <w:tr w:rsidR="007D6900" w14:paraId="3E5AE1D4" w14:textId="77777777" w:rsidTr="006374ED">
        <w:tc>
          <w:tcPr>
            <w:tcW w:w="2149" w:type="dxa"/>
            <w:vAlign w:val="center"/>
          </w:tcPr>
          <w:p w14:paraId="25B625ED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7" w:type="dxa"/>
            <w:vAlign w:val="center"/>
          </w:tcPr>
          <w:p w14:paraId="57D9CD4A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52" w:type="dxa"/>
            <w:vAlign w:val="center"/>
          </w:tcPr>
          <w:p w14:paraId="59A561B4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8" w:type="dxa"/>
            <w:vAlign w:val="center"/>
          </w:tcPr>
          <w:p w14:paraId="38A21DB8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7D6900" w14:paraId="5E14A9CF" w14:textId="77777777" w:rsidTr="006374ED">
        <w:tc>
          <w:tcPr>
            <w:tcW w:w="2149" w:type="dxa"/>
            <w:vAlign w:val="center"/>
          </w:tcPr>
          <w:p w14:paraId="3F964E85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7" w:type="dxa"/>
            <w:vAlign w:val="center"/>
          </w:tcPr>
          <w:p w14:paraId="044F0941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52" w:type="dxa"/>
            <w:vAlign w:val="center"/>
          </w:tcPr>
          <w:p w14:paraId="6722BA48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8" w:type="dxa"/>
            <w:vAlign w:val="center"/>
          </w:tcPr>
          <w:p w14:paraId="3A515AC9" w14:textId="77777777" w:rsidR="00814992" w:rsidRDefault="00814992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7D6900" w14:paraId="4976B280" w14:textId="77777777" w:rsidTr="006374ED">
        <w:tc>
          <w:tcPr>
            <w:tcW w:w="2149" w:type="dxa"/>
            <w:vAlign w:val="center"/>
          </w:tcPr>
          <w:p w14:paraId="0B456FF0" w14:textId="77777777" w:rsidR="007D6900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7" w:type="dxa"/>
            <w:vAlign w:val="center"/>
          </w:tcPr>
          <w:p w14:paraId="01E407DC" w14:textId="77777777" w:rsidR="007D6900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52" w:type="dxa"/>
            <w:vAlign w:val="center"/>
          </w:tcPr>
          <w:p w14:paraId="240E22D8" w14:textId="77777777" w:rsidR="007D6900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168" w:type="dxa"/>
            <w:vAlign w:val="center"/>
          </w:tcPr>
          <w:p w14:paraId="4D5B7A7C" w14:textId="77777777" w:rsidR="007D6900" w:rsidRDefault="007D6900" w:rsidP="007D6900">
            <w:pPr>
              <w:spacing w:before="12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7B4076AF" w14:textId="7F331FD5" w:rsidR="00470ED9" w:rsidRPr="00F36EA6" w:rsidRDefault="006374ED" w:rsidP="003226BC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  <w:r w:rsidRPr="006374ED">
        <w:rPr>
          <w:rFonts w:ascii="TH SarabunPSK" w:hAnsi="TH SarabunPSK" w:cs="TH SarabunPSK"/>
          <w:b/>
          <w:bCs/>
          <w:sz w:val="32"/>
          <w:szCs w:val="32"/>
          <w:cs/>
        </w:rPr>
        <w:t>ประสบการณ์ทำงาน</w:t>
      </w:r>
      <w:r w:rsidR="00470ED9" w:rsidRPr="00F36EA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470ED9" w:rsidRPr="00F36EA6">
        <w:rPr>
          <w:rFonts w:ascii="TH SarabunPSK" w:hAnsi="TH SarabunPSK" w:cs="TH SarabunPSK"/>
          <w:b/>
          <w:bCs/>
          <w:sz w:val="32"/>
          <w:szCs w:val="32"/>
        </w:rPr>
        <w:t>(</w:t>
      </w:r>
      <w:r w:rsidR="00470ED9" w:rsidRPr="00F36EA6">
        <w:rPr>
          <w:rFonts w:ascii="TH SarabunPSK" w:hAnsi="TH SarabunPSK" w:cs="TH SarabunPSK"/>
          <w:b/>
          <w:bCs/>
          <w:sz w:val="32"/>
          <w:szCs w:val="32"/>
          <w:cs/>
        </w:rPr>
        <w:t>ด้านวิทยาศาสตร์ และ</w:t>
      </w:r>
      <w:r w:rsidR="00E54044" w:rsidRPr="00F36EA6">
        <w:rPr>
          <w:rFonts w:ascii="TH SarabunPSK" w:hAnsi="TH SarabunPSK" w:cs="TH SarabunPSK"/>
          <w:b/>
          <w:bCs/>
          <w:sz w:val="32"/>
          <w:szCs w:val="32"/>
          <w:cs/>
        </w:rPr>
        <w:t>ด้านที่เกี่ยวข้องกับวิทยาศาสตร์ และทั่วๆ ไป)</w:t>
      </w:r>
    </w:p>
    <w:p w14:paraId="72378B38" w14:textId="7DA03F0D" w:rsidR="006374ED" w:rsidRPr="003226BC" w:rsidRDefault="006374ED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</w:t>
      </w:r>
      <w:r w:rsidRPr="003226BC">
        <w:rPr>
          <w:rFonts w:ascii="TH SarabunPSK" w:hAnsi="TH SarabunPSK" w:cs="TH SarabunPSK"/>
          <w:sz w:val="32"/>
          <w:szCs w:val="32"/>
        </w:rPr>
        <w:t>…</w:t>
      </w:r>
    </w:p>
    <w:p w14:paraId="57E4E186" w14:textId="2BF9129E" w:rsidR="006374ED" w:rsidRPr="003226BC" w:rsidRDefault="006374ED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</w:t>
      </w:r>
    </w:p>
    <w:p w14:paraId="02ACA707" w14:textId="17BA2995" w:rsidR="006374ED" w:rsidRPr="003226BC" w:rsidRDefault="006374ED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</w:t>
      </w:r>
    </w:p>
    <w:p w14:paraId="349066C0" w14:textId="198B25A5" w:rsidR="006374ED" w:rsidRPr="003226BC" w:rsidRDefault="006374ED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</w:t>
      </w:r>
    </w:p>
    <w:p w14:paraId="2E31265B" w14:textId="1EF02E76" w:rsidR="0030773C" w:rsidRPr="00F36EA6" w:rsidRDefault="0030773C" w:rsidP="003226BC">
      <w:pPr>
        <w:tabs>
          <w:tab w:val="left" w:pos="284"/>
        </w:tabs>
        <w:spacing w:before="1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F36EA6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ความเห็นเกี่ยวกับการพัฒนาและส่งเสริม</w:t>
      </w:r>
      <w:r w:rsidR="006374ED" w:rsidRPr="006374ED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การทำงานข</w:t>
      </w:r>
      <w:r w:rsidR="006374ED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อง</w:t>
      </w:r>
      <w:r w:rsidR="000E3B51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สาขา</w:t>
      </w:r>
      <w:r w:rsidR="000E3B51" w:rsidRPr="000E3B51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ชีวเคมีและชีววิทยาโมเลกุล</w:t>
      </w:r>
    </w:p>
    <w:p w14:paraId="1BC6BF04" w14:textId="63958EF3" w:rsidR="006374ED" w:rsidRPr="003226BC" w:rsidRDefault="006374ED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</w:t>
      </w:r>
    </w:p>
    <w:p w14:paraId="329ACE6D" w14:textId="12C94A2D" w:rsidR="006374ED" w:rsidRPr="003226BC" w:rsidRDefault="006374ED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</w:t>
      </w:r>
    </w:p>
    <w:p w14:paraId="77EDFA7E" w14:textId="7499FCFF" w:rsidR="006374ED" w:rsidRPr="003226BC" w:rsidRDefault="006374ED" w:rsidP="006374ED">
      <w:pPr>
        <w:jc w:val="thaiDistribute"/>
        <w:rPr>
          <w:rFonts w:ascii="TH SarabunPSK" w:hAnsi="TH SarabunPSK" w:cs="TH SarabunPSK"/>
          <w:sz w:val="32"/>
          <w:szCs w:val="32"/>
        </w:rPr>
      </w:pPr>
      <w:r w:rsidRPr="003226BC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</w:t>
      </w:r>
      <w:r w:rsidR="003226BC">
        <w:rPr>
          <w:rFonts w:ascii="TH SarabunPSK" w:hAnsi="TH SarabunPSK" w:cs="TH SarabunPSK"/>
          <w:sz w:val="32"/>
          <w:szCs w:val="32"/>
        </w:rPr>
        <w:t>………</w:t>
      </w:r>
    </w:p>
    <w:p w14:paraId="48DE369B" w14:textId="77777777" w:rsidR="003079CC" w:rsidRDefault="003079CC" w:rsidP="006374ED">
      <w:pPr>
        <w:tabs>
          <w:tab w:val="left" w:pos="284"/>
        </w:tabs>
        <w:ind w:left="284" w:hanging="284"/>
        <w:rPr>
          <w:rFonts w:ascii="TH SarabunPSK" w:eastAsia="Times New Roman" w:hAnsi="TH SarabunPSK" w:cs="TH SarabunPSK"/>
          <w:sz w:val="32"/>
          <w:szCs w:val="32"/>
        </w:rPr>
      </w:pPr>
    </w:p>
    <w:p w14:paraId="7112F5FF" w14:textId="0170549B" w:rsidR="003079CC" w:rsidRDefault="003079CC" w:rsidP="008D7E94">
      <w:pPr>
        <w:tabs>
          <w:tab w:val="left" w:pos="284"/>
        </w:tabs>
        <w:ind w:left="284" w:hanging="28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="005D2462">
        <w:rPr>
          <w:rFonts w:ascii="TH SarabunPSK" w:eastAsia="Times New Roman" w:hAnsi="TH SarabunPSK" w:cs="TH SarabunPSK"/>
          <w:sz w:val="32"/>
          <w:szCs w:val="32"/>
        </w:rPr>
        <w:t xml:space="preserve">                </w:t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ลงชื่อ </w:t>
      </w:r>
      <w:r w:rsidR="005D2462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</w:t>
      </w:r>
      <w:r w:rsidR="007D6900">
        <w:rPr>
          <w:rFonts w:ascii="TH SarabunPSK" w:eastAsia="Times New Roman" w:hAnsi="TH SarabunPSK" w:cs="TH SarabunPSK"/>
          <w:sz w:val="32"/>
          <w:szCs w:val="32"/>
        </w:rPr>
        <w:t>...............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..............</w:t>
      </w:r>
    </w:p>
    <w:p w14:paraId="4D6A65CC" w14:textId="0F3419B7" w:rsidR="007D6900" w:rsidRDefault="007D6900" w:rsidP="008D7E94">
      <w:pPr>
        <w:tabs>
          <w:tab w:val="left" w:pos="284"/>
        </w:tabs>
        <w:ind w:left="284" w:hanging="28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  <w:t>(…………………………………………………………………)</w:t>
      </w:r>
    </w:p>
    <w:p w14:paraId="5CCB49DC" w14:textId="556F55CC" w:rsidR="0068667A" w:rsidRDefault="0068667A" w:rsidP="008D7E94">
      <w:pPr>
        <w:tabs>
          <w:tab w:val="left" w:pos="284"/>
        </w:tabs>
        <w:ind w:left="284" w:hanging="28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ab/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ผู้ยินยอมได้รับการเสนอชื่อเป็นประธานสาขาฯ</w:t>
      </w:r>
    </w:p>
    <w:p w14:paraId="7F74342A" w14:textId="2AFBE3A9" w:rsidR="003079CC" w:rsidRPr="008D7E94" w:rsidRDefault="003079CC" w:rsidP="008D7E94">
      <w:pPr>
        <w:tabs>
          <w:tab w:val="left" w:pos="284"/>
        </w:tabs>
        <w:ind w:left="284" w:hanging="284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                                         </w:t>
      </w:r>
      <w:r w:rsidR="005D2462">
        <w:rPr>
          <w:rFonts w:ascii="TH SarabunPSK" w:eastAsia="Times New Roman" w:hAnsi="TH SarabunPSK" w:cs="TH SarabunPSK"/>
          <w:sz w:val="32"/>
          <w:szCs w:val="32"/>
        </w:rPr>
        <w:t xml:space="preserve">           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</w:t>
      </w:r>
      <w:r w:rsidR="005D2462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วันที่  ..............................</w:t>
      </w:r>
      <w:r w:rsidR="007D6900">
        <w:rPr>
          <w:rFonts w:ascii="TH SarabunPSK" w:eastAsia="Times New Roman" w:hAnsi="TH SarabunPSK" w:cs="TH SarabunPSK"/>
          <w:sz w:val="32"/>
          <w:szCs w:val="32"/>
        </w:rPr>
        <w:t>..............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..............</w:t>
      </w:r>
    </w:p>
    <w:sectPr w:rsidR="003079CC" w:rsidRPr="008D7E94" w:rsidSect="00B11B86">
      <w:pgSz w:w="11906" w:h="16838" w:code="9"/>
      <w:pgMar w:top="990" w:right="1416" w:bottom="90" w:left="156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70474"/>
    <w:multiLevelType w:val="hybridMultilevel"/>
    <w:tmpl w:val="D284CEDA"/>
    <w:lvl w:ilvl="0" w:tplc="3336EB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97A0A"/>
    <w:multiLevelType w:val="hybridMultilevel"/>
    <w:tmpl w:val="31F8756A"/>
    <w:lvl w:ilvl="0" w:tplc="4D8A2A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F2A1D"/>
    <w:multiLevelType w:val="hybridMultilevel"/>
    <w:tmpl w:val="A14A435C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3A90771F"/>
    <w:multiLevelType w:val="hybridMultilevel"/>
    <w:tmpl w:val="51185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54D51"/>
    <w:multiLevelType w:val="hybridMultilevel"/>
    <w:tmpl w:val="C5C24478"/>
    <w:lvl w:ilvl="0" w:tplc="4D8A2A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34984"/>
    <w:multiLevelType w:val="hybridMultilevel"/>
    <w:tmpl w:val="2CD086D6"/>
    <w:lvl w:ilvl="0" w:tplc="4D8A2A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7B3C61"/>
    <w:multiLevelType w:val="hybridMultilevel"/>
    <w:tmpl w:val="3E1AD9F4"/>
    <w:lvl w:ilvl="0" w:tplc="374CC47C">
      <w:start w:val="2"/>
      <w:numFmt w:val="bullet"/>
      <w:lvlText w:val="•"/>
      <w:lvlJc w:val="left"/>
      <w:pPr>
        <w:ind w:left="720" w:hanging="360"/>
      </w:pPr>
      <w:rPr>
        <w:rFonts w:ascii="Angsana New" w:eastAsia="Cordia New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33748"/>
    <w:multiLevelType w:val="hybridMultilevel"/>
    <w:tmpl w:val="F022D6CE"/>
    <w:lvl w:ilvl="0" w:tplc="4D8A2A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36EB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16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A604B"/>
    <w:multiLevelType w:val="hybridMultilevel"/>
    <w:tmpl w:val="BB44BC2A"/>
    <w:lvl w:ilvl="0" w:tplc="3336EB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4D35F4"/>
    <w:multiLevelType w:val="hybridMultilevel"/>
    <w:tmpl w:val="31446320"/>
    <w:lvl w:ilvl="0" w:tplc="4D8A2AC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2950543">
    <w:abstractNumId w:val="2"/>
  </w:num>
  <w:num w:numId="2" w16cid:durableId="1296374070">
    <w:abstractNumId w:val="6"/>
  </w:num>
  <w:num w:numId="3" w16cid:durableId="1466511836">
    <w:abstractNumId w:val="5"/>
  </w:num>
  <w:num w:numId="4" w16cid:durableId="178547298">
    <w:abstractNumId w:val="1"/>
  </w:num>
  <w:num w:numId="5" w16cid:durableId="2111125711">
    <w:abstractNumId w:val="7"/>
  </w:num>
  <w:num w:numId="6" w16cid:durableId="291787802">
    <w:abstractNumId w:val="0"/>
  </w:num>
  <w:num w:numId="7" w16cid:durableId="1136921389">
    <w:abstractNumId w:val="8"/>
  </w:num>
  <w:num w:numId="8" w16cid:durableId="18239851">
    <w:abstractNumId w:val="9"/>
  </w:num>
  <w:num w:numId="9" w16cid:durableId="794757537">
    <w:abstractNumId w:val="4"/>
  </w:num>
  <w:num w:numId="10" w16cid:durableId="1015183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QCUwNzM0tzM3NLAyUdpeDU4uLM/DyQAqNaANgBQ5YsAAAA"/>
  </w:docVars>
  <w:rsids>
    <w:rsidRoot w:val="00BE5B13"/>
    <w:rsid w:val="00064CD2"/>
    <w:rsid w:val="000906E3"/>
    <w:rsid w:val="000A04D6"/>
    <w:rsid w:val="000B0EBB"/>
    <w:rsid w:val="000E3B51"/>
    <w:rsid w:val="00104199"/>
    <w:rsid w:val="00133A7E"/>
    <w:rsid w:val="001A1C44"/>
    <w:rsid w:val="001F2A92"/>
    <w:rsid w:val="002079A5"/>
    <w:rsid w:val="002127AD"/>
    <w:rsid w:val="00225A1D"/>
    <w:rsid w:val="00230E5B"/>
    <w:rsid w:val="00250033"/>
    <w:rsid w:val="00252D85"/>
    <w:rsid w:val="00290FD5"/>
    <w:rsid w:val="002D0D4B"/>
    <w:rsid w:val="002D22D3"/>
    <w:rsid w:val="00303109"/>
    <w:rsid w:val="0030773C"/>
    <w:rsid w:val="003079CC"/>
    <w:rsid w:val="00313FD5"/>
    <w:rsid w:val="003157C0"/>
    <w:rsid w:val="003226BC"/>
    <w:rsid w:val="00333CCF"/>
    <w:rsid w:val="003654C3"/>
    <w:rsid w:val="00382129"/>
    <w:rsid w:val="003E7984"/>
    <w:rsid w:val="00447D95"/>
    <w:rsid w:val="00466953"/>
    <w:rsid w:val="00470ED9"/>
    <w:rsid w:val="00537335"/>
    <w:rsid w:val="00544014"/>
    <w:rsid w:val="00577FD6"/>
    <w:rsid w:val="00597EB7"/>
    <w:rsid w:val="005D0783"/>
    <w:rsid w:val="005D2462"/>
    <w:rsid w:val="005D3EA6"/>
    <w:rsid w:val="00610C54"/>
    <w:rsid w:val="006374ED"/>
    <w:rsid w:val="00655835"/>
    <w:rsid w:val="0068667A"/>
    <w:rsid w:val="00694084"/>
    <w:rsid w:val="00717324"/>
    <w:rsid w:val="00720498"/>
    <w:rsid w:val="00741E74"/>
    <w:rsid w:val="0076109C"/>
    <w:rsid w:val="007676FC"/>
    <w:rsid w:val="00781841"/>
    <w:rsid w:val="00783B75"/>
    <w:rsid w:val="00795E81"/>
    <w:rsid w:val="007B52EB"/>
    <w:rsid w:val="007D6900"/>
    <w:rsid w:val="007E12C7"/>
    <w:rsid w:val="00814992"/>
    <w:rsid w:val="008159F1"/>
    <w:rsid w:val="00843345"/>
    <w:rsid w:val="00854075"/>
    <w:rsid w:val="008734FE"/>
    <w:rsid w:val="00897128"/>
    <w:rsid w:val="008B7645"/>
    <w:rsid w:val="008D7E94"/>
    <w:rsid w:val="008F49DC"/>
    <w:rsid w:val="0091543E"/>
    <w:rsid w:val="00920FC7"/>
    <w:rsid w:val="009A69EC"/>
    <w:rsid w:val="009E376F"/>
    <w:rsid w:val="009F0390"/>
    <w:rsid w:val="00A01375"/>
    <w:rsid w:val="00AF1ABE"/>
    <w:rsid w:val="00B07768"/>
    <w:rsid w:val="00B11B86"/>
    <w:rsid w:val="00B41EE7"/>
    <w:rsid w:val="00BE2758"/>
    <w:rsid w:val="00BE5B13"/>
    <w:rsid w:val="00C054F2"/>
    <w:rsid w:val="00C148D3"/>
    <w:rsid w:val="00C74484"/>
    <w:rsid w:val="00C8150B"/>
    <w:rsid w:val="00CB724D"/>
    <w:rsid w:val="00CC7C26"/>
    <w:rsid w:val="00DA3C6E"/>
    <w:rsid w:val="00DB1356"/>
    <w:rsid w:val="00E00AF7"/>
    <w:rsid w:val="00E54044"/>
    <w:rsid w:val="00EC1FB0"/>
    <w:rsid w:val="00EC674D"/>
    <w:rsid w:val="00F36EA6"/>
    <w:rsid w:val="00F437F2"/>
    <w:rsid w:val="00F87C19"/>
    <w:rsid w:val="00FA72C9"/>
    <w:rsid w:val="00FD0A1A"/>
    <w:rsid w:val="00FD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A2CF78"/>
  <w15:chartTrackingRefBased/>
  <w15:docId w15:val="{261BBD7B-C527-4886-9F7D-9299D6F1A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9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207372">
      <w:bodyDiv w:val="1"/>
      <w:marLeft w:val="60"/>
      <w:marRight w:val="6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93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ประวัติย่อผู้สมัครเป็นกรรมการบริหาร</vt:lpstr>
      <vt:lpstr>ประวัติย่อผู้สมัครเป็นกรรมการบริหาร</vt:lpstr>
    </vt:vector>
  </TitlesOfParts>
  <Company>Scisoc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วัติย่อผู้สมัครเป็นกรรมการบริหาร</dc:title>
  <dc:subject/>
  <dc:creator>Pom</dc:creator>
  <cp:keywords/>
  <cp:lastModifiedBy>Teerapong Buaboocha</cp:lastModifiedBy>
  <cp:revision>2</cp:revision>
  <cp:lastPrinted>2023-03-11T12:04:00Z</cp:lastPrinted>
  <dcterms:created xsi:type="dcterms:W3CDTF">2023-04-18T01:54:00Z</dcterms:created>
  <dcterms:modified xsi:type="dcterms:W3CDTF">2023-04-18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30df9da248e6ad0e92a586eb59ddb590ebf50bfeb32e982294616b2c8ac4</vt:lpwstr>
  </property>
</Properties>
</file>